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356AD341" w:rsidR="007B4A91" w:rsidRDefault="00EB292C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ROM </w:t>
      </w:r>
      <w:r w:rsidR="006C6D5A">
        <w:rPr>
          <w:rFonts w:ascii="Century Schoolbook" w:hAnsi="Century Schoolbook"/>
          <w:sz w:val="28"/>
          <w:szCs w:val="28"/>
        </w:rPr>
        <w:t xml:space="preserve">AKSHITA SHARMA </w:t>
      </w:r>
      <w:r>
        <w:rPr>
          <w:sz w:val="28"/>
          <w:szCs w:val="28"/>
        </w:rPr>
        <w:t xml:space="preserve">TO </w:t>
      </w:r>
      <w:r w:rsidRPr="006C6D5A">
        <w:rPr>
          <w:rFonts w:ascii="Century Schoolbook" w:hAnsi="Century Schoolbook"/>
          <w:sz w:val="28"/>
          <w:szCs w:val="28"/>
        </w:rPr>
        <w:t>SANDHYA KODITHYALA MAM</w:t>
      </w:r>
    </w:p>
    <w:p w14:paraId="4035F94A" w14:textId="77777777" w:rsidR="007B4A91" w:rsidRDefault="00E811B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8FA14AA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B2C61D8" w14:textId="69E92F53" w:rsidR="006C6D5A" w:rsidRPr="006C6D5A" w:rsidRDefault="006C6D5A" w:rsidP="006C6D5A">
      <w:pPr>
        <w:rPr>
          <w:rFonts w:ascii="Monotype Corsiva" w:hAnsi="Monotype Corsiva"/>
          <w:sz w:val="48"/>
          <w:szCs w:val="48"/>
        </w:rPr>
      </w:pPr>
      <w:r w:rsidRPr="006C6D5A">
        <w:rPr>
          <w:rFonts w:ascii="Monotype Corsiva" w:hAnsi="Monotype Corsiva"/>
          <w:sz w:val="48"/>
          <w:szCs w:val="48"/>
        </w:rPr>
        <w:t>SPACE TRAVEL</w:t>
      </w:r>
    </w:p>
    <w:p w14:paraId="34A9E19B" w14:textId="2BA1CB1E" w:rsidR="007B4A91" w:rsidRDefault="00E811B5">
      <w:pPr>
        <w:rPr>
          <w:sz w:val="28"/>
          <w:szCs w:val="28"/>
        </w:rPr>
      </w:pPr>
      <w:r>
        <w:pict w14:anchorId="0DAFBD09">
          <v:rect id="_x0000_i1042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952C16F" w:rsidR="007B4A91" w:rsidRDefault="00EB292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MAIN AIM IS TO TELL EVERYONE ABOUT </w:t>
      </w:r>
      <w:proofErr w:type="gramStart"/>
      <w:r>
        <w:rPr>
          <w:sz w:val="28"/>
          <w:szCs w:val="28"/>
        </w:rPr>
        <w:t>SPACE ,</w:t>
      </w:r>
      <w:proofErr w:type="gramEnd"/>
      <w:r>
        <w:rPr>
          <w:sz w:val="28"/>
          <w:szCs w:val="28"/>
        </w:rPr>
        <w:t xml:space="preserve"> NOT THE TEXTBOOKS ONE BUT THE REAL INFORMATION , I WOULD LIKE  TO SHARE WITH EVERYONE.</w:t>
      </w:r>
    </w:p>
    <w:p w14:paraId="3D632C61" w14:textId="77777777" w:rsidR="007B4A91" w:rsidRDefault="00E811B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AE1FCBE" w:rsidR="007B4A91" w:rsidRDefault="00EB292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WILL BE A PRESENTATION IN WHICH I WILL START FORM FIRST POINT TO MAKE EVERYONE AWARE OF EACH AND </w:t>
      </w:r>
      <w:proofErr w:type="gramStart"/>
      <w:r>
        <w:rPr>
          <w:sz w:val="28"/>
          <w:szCs w:val="28"/>
        </w:rPr>
        <w:t>EVERYTHING .</w:t>
      </w:r>
      <w:proofErr w:type="gramEnd"/>
    </w:p>
    <w:p w14:paraId="5AA9E561" w14:textId="7FA47136" w:rsidR="00EB292C" w:rsidRDefault="00EB292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IRST, I WILL TELL THEM A SHORT NOTE ON SPACE, ENABLING THEM TO USE </w:t>
      </w:r>
      <w:proofErr w:type="gramStart"/>
      <w:r>
        <w:rPr>
          <w:sz w:val="28"/>
          <w:szCs w:val="28"/>
        </w:rPr>
        <w:t>KEYS ,</w:t>
      </w:r>
      <w:proofErr w:type="gramEnd"/>
      <w:r>
        <w:rPr>
          <w:sz w:val="28"/>
          <w:szCs w:val="28"/>
        </w:rPr>
        <w:t xml:space="preserve"> THEY WILL BE ABLE TO MOVE ON. AFTER EACH TOPIC THEY WILL GET 5 MCQs SO THAT THEY CAN ALO ANALYSE THAT WHAT THEY HAVE LEARNT TILL THEN.</w:t>
      </w:r>
    </w:p>
    <w:p w14:paraId="62981E00" w14:textId="52DE9CDB" w:rsidR="00EB292C" w:rsidRDefault="00EB292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 WILL TRY MY BEST TO </w:t>
      </w:r>
      <w:r w:rsidR="00C97AD1">
        <w:rPr>
          <w:sz w:val="28"/>
          <w:szCs w:val="28"/>
        </w:rPr>
        <w:t>SHARE</w:t>
      </w:r>
      <w:r>
        <w:rPr>
          <w:sz w:val="28"/>
          <w:szCs w:val="28"/>
        </w:rPr>
        <w:t xml:space="preserve"> ALL THE POSSIBLE </w:t>
      </w:r>
      <w:r w:rsidR="00C97AD1">
        <w:rPr>
          <w:sz w:val="28"/>
          <w:szCs w:val="28"/>
        </w:rPr>
        <w:t>INFORMATION AND YES NOT ONLY FOR THIS PROJECT,</w:t>
      </w:r>
    </w:p>
    <w:p w14:paraId="413455F9" w14:textId="0FD50EFC" w:rsidR="00C97AD1" w:rsidRDefault="00C97AD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UT ALSO I WANT TO MAKE MANY OTHER PROJECTS FOR </w:t>
      </w:r>
      <w:proofErr w:type="gramStart"/>
      <w:r>
        <w:rPr>
          <w:sz w:val="28"/>
          <w:szCs w:val="28"/>
        </w:rPr>
        <w:t>EXAMPLE :</w:t>
      </w:r>
      <w:proofErr w:type="gramEnd"/>
      <w:r>
        <w:rPr>
          <w:sz w:val="28"/>
          <w:szCs w:val="28"/>
        </w:rPr>
        <w:t xml:space="preserve"> 1. DISASTERS 2. ON FAMOUS POETS, WRITERS, PHILOSOPHER AND MANY OTHER GREAT PERSONS OF INDIA AND WORLD. 3. UNION EXECUTIVES AND ALL RELLATED TO </w:t>
      </w:r>
      <w:proofErr w:type="gramStart"/>
      <w:r>
        <w:rPr>
          <w:sz w:val="28"/>
          <w:szCs w:val="28"/>
        </w:rPr>
        <w:t>LAWS ,</w:t>
      </w:r>
      <w:proofErr w:type="gramEnd"/>
      <w:r>
        <w:rPr>
          <w:sz w:val="28"/>
          <w:szCs w:val="28"/>
        </w:rPr>
        <w:t xml:space="preserve"> COURTS ETC. . AND </w:t>
      </w:r>
      <w:proofErr w:type="gramStart"/>
      <w:r>
        <w:rPr>
          <w:sz w:val="28"/>
          <w:szCs w:val="28"/>
        </w:rPr>
        <w:t>I  AM</w:t>
      </w:r>
      <w:proofErr w:type="gramEnd"/>
      <w:r>
        <w:rPr>
          <w:sz w:val="28"/>
          <w:szCs w:val="28"/>
        </w:rPr>
        <w:t xml:space="preserve"> SURE WITH THIS EVERYONE WILL BE ABLE TO UNDERSTAND AND GAIN VAST KNOWLEDGE </w:t>
      </w:r>
      <w:r>
        <w:rPr>
          <w:sz w:val="28"/>
          <w:szCs w:val="28"/>
        </w:rPr>
        <w:lastRenderedPageBreak/>
        <w:t>OF UNCOUNTABLE THINGS IN A VERY EASY, ENJOYABLE AND HELPFUL WAY. AND THIS CAN BE FOR ANY AGE PERSON.</w:t>
      </w:r>
    </w:p>
    <w:p w14:paraId="7BAC8454" w14:textId="245D7FDB" w:rsidR="00C97AD1" w:rsidRDefault="00C97AD1">
      <w:pPr>
        <w:ind w:left="720"/>
        <w:rPr>
          <w:sz w:val="28"/>
          <w:szCs w:val="28"/>
        </w:rPr>
      </w:pPr>
    </w:p>
    <w:p w14:paraId="31FEB96B" w14:textId="0E29266D" w:rsidR="00C97AD1" w:rsidRDefault="00C97AD1">
      <w:pPr>
        <w:ind w:left="720"/>
        <w:rPr>
          <w:sz w:val="28"/>
          <w:szCs w:val="28"/>
        </w:rPr>
      </w:pPr>
      <w:r>
        <w:rPr>
          <w:sz w:val="28"/>
          <w:szCs w:val="28"/>
        </w:rPr>
        <w:t>AND IT IS MY DREAM TO MAKE THESE TYPES OF PROJECTS, SO MAM PLEASE HELP ME FOR THIS.</w:t>
      </w:r>
    </w:p>
    <w:p w14:paraId="5BB3D37A" w14:textId="1CC4CBC9" w:rsidR="00C97AD1" w:rsidRDefault="00C97AD1">
      <w:pPr>
        <w:ind w:left="720"/>
        <w:rPr>
          <w:sz w:val="28"/>
          <w:szCs w:val="28"/>
        </w:rPr>
      </w:pPr>
    </w:p>
    <w:p w14:paraId="44CA970A" w14:textId="2880FD92" w:rsidR="00C97AD1" w:rsidRPr="00C97AD1" w:rsidRDefault="00C97AD1">
      <w:pPr>
        <w:ind w:left="720"/>
        <w:rPr>
          <w:rFonts w:ascii="Gill Sans MT" w:hAnsi="Gill Sans MT"/>
          <w:sz w:val="28"/>
          <w:szCs w:val="28"/>
        </w:rPr>
      </w:pPr>
      <w:r>
        <w:rPr>
          <w:sz w:val="28"/>
          <w:szCs w:val="28"/>
        </w:rPr>
        <w:t>AKSHITA SHARMA</w:t>
      </w:r>
    </w:p>
    <w:p w14:paraId="6102F988" w14:textId="77777777" w:rsidR="007B4A91" w:rsidRDefault="00E811B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811B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811B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811B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811B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811B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811B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E811B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Gill Sans MT">
    <w:charset w:val="00"/>
    <w:family w:val="swiss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C6D5A"/>
    <w:rsid w:val="007B4A91"/>
    <w:rsid w:val="00C97AD1"/>
    <w:rsid w:val="00E811B5"/>
    <w:rsid w:val="00EB2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shwani Sharma</cp:lastModifiedBy>
  <cp:revision>2</cp:revision>
  <dcterms:created xsi:type="dcterms:W3CDTF">2021-11-16T14:29:00Z</dcterms:created>
  <dcterms:modified xsi:type="dcterms:W3CDTF">2021-11-16T14:29:00Z</dcterms:modified>
</cp:coreProperties>
</file>